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39EA7" w14:textId="77777777" w:rsidR="00171A65" w:rsidRPr="00171A65" w:rsidRDefault="00171A65">
      <w:pPr>
        <w:rPr>
          <w:sz w:val="28"/>
          <w:szCs w:val="28"/>
        </w:rPr>
      </w:pPr>
    </w:p>
    <w:p w14:paraId="1C1A1342" w14:textId="77777777" w:rsidR="00171A65" w:rsidRP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2F61935C" w14:textId="77777777" w:rsidR="00171A65" w:rsidRP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4D5EF5BB" w14:textId="7912160E" w:rsidR="00171A65" w:rsidRPr="00171A65" w:rsidRDefault="00171A65">
      <w:pPr>
        <w:rPr>
          <w:b/>
          <w:sz w:val="24"/>
          <w:szCs w:val="24"/>
        </w:rPr>
      </w:pPr>
      <w:r w:rsidRPr="00171A65">
        <w:rPr>
          <w:b/>
          <w:sz w:val="24"/>
          <w:szCs w:val="24"/>
        </w:rPr>
        <w:t xml:space="preserve">Latino di base, </w:t>
      </w:r>
      <w:r w:rsidR="00B3140B">
        <w:rPr>
          <w:b/>
          <w:sz w:val="24"/>
          <w:szCs w:val="24"/>
        </w:rPr>
        <w:t>12-2</w:t>
      </w:r>
      <w:r w:rsidR="00614FB7">
        <w:rPr>
          <w:b/>
          <w:sz w:val="24"/>
          <w:szCs w:val="24"/>
        </w:rPr>
        <w:t>-</w:t>
      </w:r>
      <w:r w:rsidR="00614F2E">
        <w:rPr>
          <w:b/>
          <w:sz w:val="24"/>
          <w:szCs w:val="24"/>
        </w:rPr>
        <w:t>2020</w:t>
      </w:r>
      <w:r w:rsidRPr="00171A65">
        <w:rPr>
          <w:b/>
          <w:sz w:val="24"/>
          <w:szCs w:val="24"/>
        </w:rPr>
        <w:t>, Massimo Manca</w:t>
      </w:r>
    </w:p>
    <w:p w14:paraId="4F05E172" w14:textId="77777777" w:rsidR="00171A65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2FA6BC70" w14:textId="77777777" w:rsidR="007B04DD" w:rsidRDefault="007B04DD">
      <w:pPr>
        <w:rPr>
          <w:sz w:val="24"/>
          <w:szCs w:val="24"/>
        </w:rPr>
      </w:pPr>
    </w:p>
    <w:p w14:paraId="2A97EF5A" w14:textId="77777777" w:rsidR="007B04DD" w:rsidRDefault="007B04DD">
      <w:pPr>
        <w:rPr>
          <w:sz w:val="24"/>
          <w:szCs w:val="24"/>
        </w:rPr>
      </w:pPr>
      <w:r>
        <w:rPr>
          <w:sz w:val="24"/>
          <w:szCs w:val="24"/>
        </w:rPr>
        <w:t>Biografia con dizionario</w:t>
      </w:r>
    </w:p>
    <w:p w14:paraId="020F2352" w14:textId="6D236339" w:rsidR="002F7797" w:rsidRPr="002F7797" w:rsidRDefault="002F7797" w:rsidP="002F77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bookmarkStart w:id="0" w:name="1"/>
      <w:bookmarkEnd w:id="0"/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Eloquentia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ute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rnamenta in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ronuntiation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pta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onuenient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mot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orpor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onsistunt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quibu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nstruxit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tribu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mod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homine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dgreditur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nimo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eor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psa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nuadendo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hor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teri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ure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alteri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oculo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ermulcendo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radendo.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Sed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t propositi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fide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erson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nlustribu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exhibeatur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C.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Gracchu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eloquentia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qua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ropositi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felicior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dulescen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quonia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flagrantissimo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ngenio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optim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em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ublica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tueri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osset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perturbare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mpi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maluit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quotien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pud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opul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ontionatu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t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seru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ost se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musica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rt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erit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habuit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qui occulte eburnea fistula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ronuntiation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ius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modo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formabat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ut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nim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remisso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excitando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ut plus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usto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oncitato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reuocando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quia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ps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calor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tqu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impetu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ctionis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ttentu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huiusce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emperamenti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aestimatorem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se non </w:t>
      </w:r>
      <w:proofErr w:type="spellStart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>patiebatur</w:t>
      </w:r>
      <w:proofErr w:type="spellEnd"/>
      <w:r w:rsidRPr="002F7797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6255CC1B" w14:textId="77777777" w:rsidR="00171A65" w:rsidRDefault="00171A6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08404DF" w14:textId="77777777" w:rsidR="00171A65" w:rsidRPr="00171A65" w:rsidRDefault="00171A65">
      <w:pPr>
        <w:rPr>
          <w:sz w:val="28"/>
          <w:szCs w:val="28"/>
        </w:rPr>
      </w:pPr>
    </w:p>
    <w:p w14:paraId="33BBA96B" w14:textId="77777777" w:rsidR="00171A65" w:rsidRPr="00171A65" w:rsidRDefault="00171A65" w:rsidP="00171A65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415F2F82" w14:textId="77777777" w:rsidR="00171A65" w:rsidRPr="00171A65" w:rsidRDefault="00171A65" w:rsidP="00171A65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7BAE6C8F" w14:textId="08A1D06A" w:rsidR="00171A65" w:rsidRPr="00171A65" w:rsidRDefault="00171A65" w:rsidP="00171A65">
      <w:pPr>
        <w:rPr>
          <w:b/>
          <w:sz w:val="24"/>
          <w:szCs w:val="24"/>
        </w:rPr>
      </w:pPr>
      <w:r w:rsidRPr="00171A65">
        <w:rPr>
          <w:b/>
          <w:sz w:val="24"/>
          <w:szCs w:val="24"/>
        </w:rPr>
        <w:t xml:space="preserve">Latino di base, </w:t>
      </w:r>
      <w:r w:rsidR="00B3140B">
        <w:rPr>
          <w:b/>
          <w:sz w:val="24"/>
          <w:szCs w:val="24"/>
        </w:rPr>
        <w:t>12-2</w:t>
      </w:r>
      <w:r w:rsidR="00614FB7">
        <w:rPr>
          <w:b/>
          <w:sz w:val="24"/>
          <w:szCs w:val="24"/>
        </w:rPr>
        <w:t>-</w:t>
      </w:r>
      <w:r w:rsidR="00614F2E">
        <w:rPr>
          <w:b/>
          <w:sz w:val="24"/>
          <w:szCs w:val="24"/>
        </w:rPr>
        <w:t>2020</w:t>
      </w:r>
      <w:r w:rsidRPr="00171A65">
        <w:rPr>
          <w:b/>
          <w:sz w:val="24"/>
          <w:szCs w:val="24"/>
        </w:rPr>
        <w:t>, Massimo Manca</w:t>
      </w:r>
    </w:p>
    <w:p w14:paraId="6D879E16" w14:textId="77777777" w:rsidR="00507F6F" w:rsidRDefault="00171A65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06C8A0D1" w14:textId="77777777" w:rsidR="007D1B7F" w:rsidRDefault="007D1B7F">
      <w:pPr>
        <w:rPr>
          <w:sz w:val="24"/>
          <w:szCs w:val="24"/>
        </w:rPr>
      </w:pPr>
      <w:r>
        <w:rPr>
          <w:sz w:val="24"/>
          <w:szCs w:val="24"/>
        </w:rPr>
        <w:t>Biografia Senza dizionario</w:t>
      </w:r>
    </w:p>
    <w:p w14:paraId="7840B7EA" w14:textId="52645922" w:rsidR="00614FB7" w:rsidRDefault="00881E90">
      <w:pPr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>
        <w:t>Messalinus</w:t>
      </w:r>
      <w:proofErr w:type="spellEnd"/>
      <w:r>
        <w:t>,</w:t>
      </w:r>
      <w:r>
        <w:t xml:space="preserve"> </w:t>
      </w:r>
      <w:proofErr w:type="spellStart"/>
      <w:r>
        <w:t>vir</w:t>
      </w:r>
      <w:proofErr w:type="spellEnd"/>
      <w:r>
        <w:t xml:space="preserve"> anim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gente </w:t>
      </w:r>
      <w:proofErr w:type="spellStart"/>
      <w:r>
        <w:t>nobilior</w:t>
      </w:r>
      <w:proofErr w:type="spellEnd"/>
      <w:r>
        <w:t xml:space="preserve"> </w:t>
      </w:r>
      <w:proofErr w:type="spellStart"/>
      <w:r>
        <w:t>dignissimusque</w:t>
      </w:r>
      <w:proofErr w:type="spellEnd"/>
      <w:r>
        <w:t xml:space="preserve">, qui et </w:t>
      </w:r>
      <w:proofErr w:type="spellStart"/>
      <w:r>
        <w:t>patrem</w:t>
      </w:r>
      <w:proofErr w:type="spellEnd"/>
      <w:r>
        <w:t xml:space="preserve"> </w:t>
      </w:r>
      <w:proofErr w:type="spellStart"/>
      <w:r>
        <w:t>Corvinum</w:t>
      </w:r>
      <w:proofErr w:type="spellEnd"/>
      <w:r>
        <w:t xml:space="preserve"> </w:t>
      </w:r>
      <w:proofErr w:type="spellStart"/>
      <w:r>
        <w:t>habuisset</w:t>
      </w:r>
      <w:proofErr w:type="spellEnd"/>
      <w:r>
        <w:t xml:space="preserve"> et </w:t>
      </w:r>
      <w:proofErr w:type="spellStart"/>
      <w:r>
        <w:t>cognomen</w:t>
      </w:r>
      <w:proofErr w:type="spellEnd"/>
      <w:r>
        <w:t xml:space="preserve"> </w:t>
      </w:r>
      <w:proofErr w:type="spellStart"/>
      <w:r>
        <w:t>suum</w:t>
      </w:r>
      <w:proofErr w:type="spellEnd"/>
      <w:r>
        <w:t xml:space="preserve"> </w:t>
      </w:r>
      <w:proofErr w:type="spellStart"/>
      <w:r>
        <w:t>Cottae</w:t>
      </w:r>
      <w:proofErr w:type="spellEnd"/>
      <w:r>
        <w:t xml:space="preserve"> </w:t>
      </w:r>
      <w:proofErr w:type="spellStart"/>
      <w:r>
        <w:t>fratri</w:t>
      </w:r>
      <w:proofErr w:type="spellEnd"/>
      <w:r>
        <w:t xml:space="preserve"> </w:t>
      </w:r>
      <w:proofErr w:type="spellStart"/>
      <w:r>
        <w:t>relinqueret</w:t>
      </w:r>
      <w:proofErr w:type="spellEnd"/>
      <w:r>
        <w:t xml:space="preserve">, </w:t>
      </w:r>
      <w:proofErr w:type="spellStart"/>
      <w:r>
        <w:t>praepositus</w:t>
      </w:r>
      <w:proofErr w:type="spellEnd"/>
      <w:r>
        <w:t xml:space="preserve"> </w:t>
      </w:r>
      <w:proofErr w:type="spellStart"/>
      <w:r>
        <w:t>Illyrico</w:t>
      </w:r>
      <w:proofErr w:type="spellEnd"/>
      <w:r>
        <w:t xml:space="preserve"> subita </w:t>
      </w:r>
      <w:proofErr w:type="spellStart"/>
      <w:r>
        <w:t>rebellione</w:t>
      </w:r>
      <w:proofErr w:type="spellEnd"/>
      <w:r>
        <w:t xml:space="preserve"> </w:t>
      </w:r>
      <w:proofErr w:type="spellStart"/>
      <w:r>
        <w:t>cum</w:t>
      </w:r>
      <w:proofErr w:type="spellEnd"/>
      <w:r>
        <w:t xml:space="preserve"> </w:t>
      </w:r>
      <w:proofErr w:type="spellStart"/>
      <w:r>
        <w:t>semiplena</w:t>
      </w:r>
      <w:proofErr w:type="spellEnd"/>
      <w:r>
        <w:t xml:space="preserve"> legione </w:t>
      </w:r>
      <w:proofErr w:type="spellStart"/>
      <w:r>
        <w:t>vicesima</w:t>
      </w:r>
      <w:proofErr w:type="spellEnd"/>
      <w:r>
        <w:t xml:space="preserve"> </w:t>
      </w:r>
      <w:proofErr w:type="spellStart"/>
      <w:r>
        <w:t>circumdatus</w:t>
      </w:r>
      <w:proofErr w:type="spellEnd"/>
      <w:r>
        <w:t xml:space="preserve"> </w:t>
      </w:r>
      <w:proofErr w:type="spellStart"/>
      <w:r>
        <w:t>hostili</w:t>
      </w:r>
      <w:proofErr w:type="spellEnd"/>
      <w:r>
        <w:t xml:space="preserve"> </w:t>
      </w:r>
      <w:proofErr w:type="spellStart"/>
      <w:r>
        <w:t>exercitu</w:t>
      </w:r>
      <w:proofErr w:type="spellEnd"/>
      <w:r>
        <w:t xml:space="preserve"> </w:t>
      </w:r>
      <w:proofErr w:type="spellStart"/>
      <w:r>
        <w:t>amplius</w:t>
      </w:r>
      <w:proofErr w:type="spellEnd"/>
      <w:r>
        <w:t xml:space="preserve"> </w:t>
      </w:r>
      <w:proofErr w:type="spellStart"/>
      <w:r>
        <w:t>viginti</w:t>
      </w:r>
      <w:proofErr w:type="spellEnd"/>
      <w:r>
        <w:t xml:space="preserve"> milia </w:t>
      </w:r>
      <w:proofErr w:type="spellStart"/>
      <w:r>
        <w:t>fudit</w:t>
      </w:r>
      <w:proofErr w:type="spellEnd"/>
      <w:r>
        <w:t xml:space="preserve"> </w:t>
      </w:r>
      <w:proofErr w:type="spellStart"/>
      <w:r>
        <w:t>fugavitque</w:t>
      </w:r>
      <w:proofErr w:type="spellEnd"/>
      <w:r>
        <w:t xml:space="preserve"> et </w:t>
      </w:r>
      <w:proofErr w:type="spellStart"/>
      <w:r>
        <w:t>ob</w:t>
      </w:r>
      <w:proofErr w:type="spellEnd"/>
      <w:r>
        <w:t xml:space="preserve"> id </w:t>
      </w:r>
      <w:proofErr w:type="spellStart"/>
      <w:r>
        <w:t>ornamentis</w:t>
      </w:r>
      <w:proofErr w:type="spellEnd"/>
      <w:r>
        <w:t xml:space="preserve"> </w:t>
      </w:r>
      <w:proofErr w:type="spellStart"/>
      <w:r>
        <w:t>triumphalibus</w:t>
      </w:r>
      <w:proofErr w:type="spellEnd"/>
      <w:r>
        <w:t xml:space="preserve"> </w:t>
      </w:r>
      <w:proofErr w:type="spellStart"/>
      <w:r>
        <w:t>honoratus</w:t>
      </w:r>
      <w:proofErr w:type="spellEnd"/>
      <w:r>
        <w:t xml:space="preserve"> est.  ita </w:t>
      </w:r>
      <w:proofErr w:type="spellStart"/>
      <w:r>
        <w:t>placebat</w:t>
      </w:r>
      <w:proofErr w:type="spellEnd"/>
      <w:r>
        <w:t xml:space="preserve"> </w:t>
      </w:r>
      <w:proofErr w:type="spellStart"/>
      <w:r>
        <w:t>barbaris</w:t>
      </w:r>
      <w:proofErr w:type="spellEnd"/>
      <w:r>
        <w:t xml:space="preserve"> </w:t>
      </w:r>
      <w:proofErr w:type="spellStart"/>
      <w:r>
        <w:t>numerus</w:t>
      </w:r>
      <w:proofErr w:type="spellEnd"/>
      <w:r>
        <w:t xml:space="preserve"> </w:t>
      </w:r>
      <w:proofErr w:type="spellStart"/>
      <w:r>
        <w:t>suus</w:t>
      </w:r>
      <w:proofErr w:type="spellEnd"/>
      <w:r>
        <w:t xml:space="preserve">, ita fiducia </w:t>
      </w:r>
      <w:proofErr w:type="spellStart"/>
      <w:r>
        <w:t>virium</w:t>
      </w:r>
      <w:proofErr w:type="spellEnd"/>
      <w:r>
        <w:t xml:space="preserve">, ut </w:t>
      </w:r>
      <w:proofErr w:type="spellStart"/>
      <w:r>
        <w:t>ubicumque</w:t>
      </w:r>
      <w:proofErr w:type="spellEnd"/>
      <w:r>
        <w:t xml:space="preserve"> Caesar </w:t>
      </w:r>
      <w:proofErr w:type="spellStart"/>
      <w:r>
        <w:t>esset</w:t>
      </w:r>
      <w:proofErr w:type="spellEnd"/>
      <w:r>
        <w:t xml:space="preserve">, </w:t>
      </w:r>
      <w:proofErr w:type="spellStart"/>
      <w:r>
        <w:t>nihil</w:t>
      </w:r>
      <w:proofErr w:type="spellEnd"/>
      <w:r>
        <w:t xml:space="preserve"> in </w:t>
      </w:r>
      <w:proofErr w:type="gramStart"/>
      <w:r>
        <w:t>se</w:t>
      </w:r>
      <w:proofErr w:type="gramEnd"/>
      <w:r>
        <w:t xml:space="preserve"> </w:t>
      </w:r>
      <w:proofErr w:type="spellStart"/>
      <w:r>
        <w:t>reponerent</w:t>
      </w:r>
      <w:proofErr w:type="spellEnd"/>
      <w:r>
        <w:t xml:space="preserve">. </w:t>
      </w:r>
      <w:r w:rsidR="00614FB7">
        <w:rPr>
          <w:rFonts w:ascii="Times New Roman" w:eastAsia="Times New Roman" w:hAnsi="Times New Roman" w:cs="Times New Roman"/>
          <w:sz w:val="24"/>
          <w:szCs w:val="24"/>
          <w:lang w:eastAsia="it-IT"/>
        </w:rPr>
        <w:br w:type="page"/>
      </w:r>
    </w:p>
    <w:p w14:paraId="65DC804B" w14:textId="77777777" w:rsidR="00614FB7" w:rsidRPr="00171A65" w:rsidRDefault="00614FB7" w:rsidP="00614FB7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14:paraId="5732B9DA" w14:textId="77777777" w:rsidR="00614FB7" w:rsidRPr="00171A65" w:rsidRDefault="00614FB7" w:rsidP="00614FB7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5010BCA8" w14:textId="21463B19" w:rsidR="00614FB7" w:rsidRPr="00171A65" w:rsidRDefault="00614FB7" w:rsidP="00614FB7">
      <w:pPr>
        <w:rPr>
          <w:b/>
          <w:sz w:val="24"/>
          <w:szCs w:val="24"/>
        </w:rPr>
      </w:pPr>
      <w:r w:rsidRPr="00171A65">
        <w:rPr>
          <w:b/>
          <w:sz w:val="24"/>
          <w:szCs w:val="24"/>
        </w:rPr>
        <w:t xml:space="preserve">Latino di base, </w:t>
      </w:r>
      <w:r w:rsidR="00B3140B">
        <w:rPr>
          <w:b/>
          <w:sz w:val="24"/>
          <w:szCs w:val="24"/>
        </w:rPr>
        <w:t>12-2</w:t>
      </w:r>
      <w:r>
        <w:rPr>
          <w:b/>
          <w:sz w:val="24"/>
          <w:szCs w:val="24"/>
        </w:rPr>
        <w:t>-</w:t>
      </w:r>
      <w:r w:rsidR="00614F2E">
        <w:rPr>
          <w:b/>
          <w:sz w:val="24"/>
          <w:szCs w:val="24"/>
        </w:rPr>
        <w:t>2020</w:t>
      </w:r>
      <w:r w:rsidRPr="00171A65">
        <w:rPr>
          <w:b/>
          <w:sz w:val="24"/>
          <w:szCs w:val="24"/>
        </w:rPr>
        <w:t>, Massimo Manca</w:t>
      </w:r>
    </w:p>
    <w:p w14:paraId="2D22586B" w14:textId="77777777" w:rsidR="00614FB7" w:rsidRDefault="00614FB7" w:rsidP="00614FB7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19A6BD1E" w14:textId="77777777" w:rsidR="00614FB7" w:rsidRDefault="00614FB7" w:rsidP="00614FB7">
      <w:pPr>
        <w:rPr>
          <w:sz w:val="24"/>
          <w:szCs w:val="24"/>
        </w:rPr>
      </w:pPr>
    </w:p>
    <w:p w14:paraId="2CB1DCE0" w14:textId="7917914B" w:rsidR="00614FB7" w:rsidRDefault="00614FB7" w:rsidP="00614FB7">
      <w:pPr>
        <w:rPr>
          <w:sz w:val="24"/>
          <w:szCs w:val="24"/>
        </w:rPr>
      </w:pPr>
      <w:r>
        <w:rPr>
          <w:sz w:val="24"/>
          <w:szCs w:val="24"/>
        </w:rPr>
        <w:t>Biografia con dizionario (per DSA)</w:t>
      </w:r>
    </w:p>
    <w:p w14:paraId="742AE812" w14:textId="03D4CEFD" w:rsidR="00881E90" w:rsidRPr="002F7797" w:rsidRDefault="00881E90" w:rsidP="00881E90">
      <w:pPr>
        <w:spacing w:before="100" w:beforeAutospacing="1" w:after="100" w:afterAutospacing="1" w:line="240" w:lineRule="auto"/>
        <w:rPr>
          <w:rFonts w:eastAsia="Times New Roman" w:cstheme="minorHAnsi"/>
          <w:sz w:val="40"/>
          <w:szCs w:val="40"/>
          <w:lang w:eastAsia="it-IT"/>
        </w:rPr>
      </w:pP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Eloquentiae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ute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ornamenta in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pronuntiatione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pta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et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conueniente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mot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corpori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consistunt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.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quibu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c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se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instruxit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tribu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modi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homine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dgreditur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nimo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eor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ipsa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inuadendo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hor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alteri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ure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alteri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oculo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permulcendo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tradendo.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Sed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ut propositi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fide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in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personi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inlustribu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exhibeatur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C.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Gracchu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eloquentiae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qua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propositi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feliciori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dulescen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quonia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flagrantissimo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ingenio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c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optime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rem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publica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tueri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posset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perturbare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impie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maluit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quotien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pud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popul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contionatu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est,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seru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post se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musicae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artis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peritum</w:t>
      </w:r>
      <w:proofErr w:type="spellEnd"/>
      <w:r w:rsidRPr="002F7797">
        <w:rPr>
          <w:rFonts w:eastAsia="Times New Roman" w:cstheme="minorHAnsi"/>
          <w:sz w:val="40"/>
          <w:szCs w:val="40"/>
          <w:lang w:eastAsia="it-IT"/>
        </w:rPr>
        <w:t xml:space="preserve"> </w:t>
      </w:r>
      <w:proofErr w:type="spellStart"/>
      <w:r w:rsidRPr="002F7797">
        <w:rPr>
          <w:rFonts w:eastAsia="Times New Roman" w:cstheme="minorHAnsi"/>
          <w:sz w:val="40"/>
          <w:szCs w:val="40"/>
          <w:lang w:eastAsia="it-IT"/>
        </w:rPr>
        <w:t>habuit</w:t>
      </w:r>
      <w:proofErr w:type="spellEnd"/>
      <w:r>
        <w:rPr>
          <w:rFonts w:eastAsia="Times New Roman" w:cstheme="minorHAnsi"/>
          <w:sz w:val="40"/>
          <w:szCs w:val="40"/>
          <w:lang w:eastAsia="it-IT"/>
        </w:rPr>
        <w:t>.</w:t>
      </w:r>
    </w:p>
    <w:p w14:paraId="39A735C9" w14:textId="4F9C72C6" w:rsidR="00614F2E" w:rsidRPr="00881E90" w:rsidRDefault="00614F2E">
      <w:pPr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br w:type="page"/>
      </w:r>
    </w:p>
    <w:p w14:paraId="1937BECC" w14:textId="77777777" w:rsidR="00614F2E" w:rsidRPr="00614FB7" w:rsidRDefault="00614F2E" w:rsidP="00614F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2F42AD1" w14:textId="1FCF8CDA" w:rsidR="007B04DD" w:rsidRDefault="007B04DD">
      <w:pPr>
        <w:rPr>
          <w:sz w:val="24"/>
          <w:szCs w:val="24"/>
        </w:rPr>
      </w:pPr>
    </w:p>
    <w:p w14:paraId="1C1B8778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6728BDAA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21011001" w14:textId="640ACAF5" w:rsidR="007B04DD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B3140B">
        <w:rPr>
          <w:b/>
          <w:sz w:val="24"/>
          <w:szCs w:val="24"/>
        </w:rPr>
        <w:t>12-2</w:t>
      </w:r>
      <w:r w:rsidR="00614FB7">
        <w:rPr>
          <w:b/>
          <w:sz w:val="24"/>
          <w:szCs w:val="24"/>
        </w:rPr>
        <w:t>-</w:t>
      </w:r>
      <w:r w:rsidR="00614F2E">
        <w:rPr>
          <w:b/>
          <w:sz w:val="24"/>
          <w:szCs w:val="24"/>
        </w:rPr>
        <w:t>2020</w:t>
      </w:r>
      <w:r w:rsidRPr="00171A65">
        <w:rPr>
          <w:b/>
          <w:sz w:val="24"/>
          <w:szCs w:val="24"/>
        </w:rPr>
        <w:t>, Massimo Manca</w:t>
      </w:r>
    </w:p>
    <w:p w14:paraId="40CFC9C2" w14:textId="77777777" w:rsidR="007B04DD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 xml:space="preserve"> (brutta qui, bella sul retro; non usare altri fogli)</w:t>
      </w:r>
      <w:bookmarkStart w:id="1" w:name="_GoBack"/>
      <w:bookmarkEnd w:id="1"/>
    </w:p>
    <w:p w14:paraId="7E7BF7AE" w14:textId="77777777" w:rsidR="007B04DD" w:rsidRDefault="005F28EE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Marziale con dizionario</w:t>
      </w:r>
    </w:p>
    <w:p w14:paraId="1A00B583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XL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        </w:t>
      </w:r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Cicindela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28402BF2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Ancillam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tibi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sor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dedi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lucernae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Tota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quae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vigil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exigi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tenebra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40E2B616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XLI 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       </w:t>
      </w:r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Lucerna </w:t>
      </w:r>
      <w:proofErr w:type="spellStart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polymyxo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5470354B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Inlustrem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cum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ot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mei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vivi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flammi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Totque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geram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myxo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una lucern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vocor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6FB96D23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XLII 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       </w:t>
      </w:r>
      <w:proofErr w:type="spellStart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Cereus</w:t>
      </w:r>
      <w:proofErr w:type="spellEnd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.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379CD153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ic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tibi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nocturno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praestabi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cereu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igne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: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 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Subducta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t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puero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namque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ucerna tuo. </w:t>
      </w:r>
    </w:p>
    <w:p w14:paraId="16172F80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XLIII  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     </w:t>
      </w:r>
      <w:proofErr w:type="spellStart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Candelabrum</w:t>
      </w:r>
      <w:proofErr w:type="spellEnd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Corinthium</w:t>
      </w:r>
      <w:proofErr w:type="spellEnd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.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12860CE2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omin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candelae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nobi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ntiqu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dederun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: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Non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nora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parco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uncta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ucern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patre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3BA8E33D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XLIV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       </w:t>
      </w:r>
      <w:proofErr w:type="spellStart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Candelabrum</w:t>
      </w:r>
      <w:proofErr w:type="spellEnd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ligneum</w:t>
      </w:r>
      <w:proofErr w:type="spellEnd"/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.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59226A49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Esse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vide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lignum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;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serva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nisi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umina,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fie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De candelabro magna lucern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tibi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1854452B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81E90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XLV</w:t>
      </w:r>
      <w:r w:rsidRPr="00881E90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       Pila paganica.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73EE4382" w14:textId="77777777" w:rsidR="00881E90" w:rsidRPr="00881E90" w:rsidRDefault="00881E90" w:rsidP="00881E9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Haec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quae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fficili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turge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aganica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pluma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,</w:t>
      </w:r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 Folle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minu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laxast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</w:t>
      </w:r>
      <w:proofErr w:type="spellStart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>minus</w:t>
      </w:r>
      <w:proofErr w:type="spellEnd"/>
      <w:r w:rsidRPr="00881E90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rta pila. </w:t>
      </w:r>
    </w:p>
    <w:p w14:paraId="3D78704B" w14:textId="77777777" w:rsidR="00614F2E" w:rsidRPr="00614F2E" w:rsidRDefault="00614F2E" w:rsidP="00614F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49074F83" w14:textId="77777777" w:rsidR="00614F2E" w:rsidRPr="00614F2E" w:rsidRDefault="00614F2E" w:rsidP="00614F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7874174" w14:textId="77777777" w:rsidR="002C4255" w:rsidRDefault="002C4255" w:rsidP="00B94211">
      <w:pPr>
        <w:pStyle w:val="NormaleWeb"/>
      </w:pPr>
    </w:p>
    <w:p w14:paraId="0AE6CE1E" w14:textId="77777777" w:rsidR="00B94211" w:rsidRDefault="00B94211" w:rsidP="00B94211">
      <w:pPr>
        <w:pStyle w:val="NormaleWeb"/>
      </w:pPr>
    </w:p>
    <w:p w14:paraId="537E199B" w14:textId="77777777" w:rsidR="00B94211" w:rsidRDefault="00B94211" w:rsidP="00B94211">
      <w:pPr>
        <w:pStyle w:val="NormaleWeb"/>
      </w:pPr>
    </w:p>
    <w:p w14:paraId="27A93ECE" w14:textId="1D917BE6" w:rsidR="007B04DD" w:rsidRDefault="007B04DD">
      <w:pPr>
        <w:rPr>
          <w:b/>
          <w:sz w:val="24"/>
          <w:szCs w:val="24"/>
        </w:rPr>
      </w:pPr>
    </w:p>
    <w:p w14:paraId="22DB231A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Cognome e nome_____________________________</w:t>
      </w:r>
    </w:p>
    <w:p w14:paraId="4BDE741C" w14:textId="77777777" w:rsidR="007B04DD" w:rsidRPr="00171A65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301943F1" w14:textId="1567A942" w:rsidR="007B04DD" w:rsidRPr="00171A65" w:rsidRDefault="007B04DD" w:rsidP="007B04DD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B3140B">
        <w:rPr>
          <w:b/>
          <w:sz w:val="24"/>
          <w:szCs w:val="24"/>
        </w:rPr>
        <w:t>12-2</w:t>
      </w:r>
      <w:r w:rsidR="00614FB7">
        <w:rPr>
          <w:b/>
          <w:sz w:val="24"/>
          <w:szCs w:val="24"/>
        </w:rPr>
        <w:t>-</w:t>
      </w:r>
      <w:r w:rsidR="00614F2E">
        <w:rPr>
          <w:b/>
          <w:sz w:val="24"/>
          <w:szCs w:val="24"/>
        </w:rPr>
        <w:t>2020</w:t>
      </w:r>
      <w:r w:rsidRPr="00171A65">
        <w:rPr>
          <w:b/>
          <w:sz w:val="24"/>
          <w:szCs w:val="24"/>
        </w:rPr>
        <w:t>, Massimo Manca</w:t>
      </w:r>
    </w:p>
    <w:p w14:paraId="5450525C" w14:textId="77777777" w:rsidR="007B04DD" w:rsidRDefault="007B04DD" w:rsidP="007B04DD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28747D26" w14:textId="77777777" w:rsidR="005F28EE" w:rsidRDefault="005F28EE" w:rsidP="007B04DD">
      <w:pPr>
        <w:rPr>
          <w:sz w:val="24"/>
          <w:szCs w:val="24"/>
        </w:rPr>
      </w:pPr>
    </w:p>
    <w:p w14:paraId="17F1D999" w14:textId="77777777" w:rsidR="005F28EE" w:rsidRDefault="005F28EE" w:rsidP="007B04DD">
      <w:pPr>
        <w:rPr>
          <w:sz w:val="24"/>
          <w:szCs w:val="24"/>
        </w:rPr>
      </w:pPr>
      <w:r>
        <w:rPr>
          <w:sz w:val="24"/>
          <w:szCs w:val="24"/>
        </w:rPr>
        <w:t>Marziale senza dizionario</w:t>
      </w:r>
    </w:p>
    <w:p w14:paraId="0C9BB834" w14:textId="77777777" w:rsidR="007B04DD" w:rsidRDefault="007B04DD" w:rsidP="007B04DD">
      <w:pPr>
        <w:rPr>
          <w:b/>
          <w:sz w:val="24"/>
          <w:szCs w:val="24"/>
        </w:rPr>
      </w:pPr>
    </w:p>
    <w:p w14:paraId="5B93D49F" w14:textId="6AA4D94A" w:rsidR="00416DC4" w:rsidRP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8, </w:t>
      </w:r>
      <w:r w:rsidRPr="00416DC4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82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5150B054" w14:textId="77777777" w:rsidR="00416DC4" w:rsidRP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Menophili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ene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ta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grandi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ibul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uesti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    ut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i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omoedi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mnibus un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ati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Hunc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go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redidera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—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na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aep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lauamur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 unum —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ollicitu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uoci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arcere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Flacc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ua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: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dum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ludi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medi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opulo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pectant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proofErr w:type="gram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alaestra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,   </w:t>
      </w:r>
      <w:proofErr w:type="gram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           </w:t>
      </w:r>
      <w:r w:rsidRPr="00416DC4">
        <w:rPr>
          <w:rFonts w:ascii="Times New Roman" w:eastAsia="Times New Roman" w:hAnsi="Times New Roman" w:cs="Times New Roman"/>
          <w:sz w:val="19"/>
          <w:szCs w:val="19"/>
          <w:lang w:eastAsia="it-IT"/>
        </w:rPr>
        <w:t>5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delapsa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t misero fibula: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uerpu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era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1F8954D1" w14:textId="296DF1FE" w:rsidR="00416DC4" w:rsidRP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416DC4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83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7287A8A5" w14:textId="690C3F0B" w:rsid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Eutrapelu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tonsor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um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ircui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r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Luperci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expingitqu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gena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altera barb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ubi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</w:p>
    <w:p w14:paraId="7F630E17" w14:textId="77777777" w:rsidR="00416DC4" w:rsidRP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416DC4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84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162089D6" w14:textId="77777777" w:rsidR="00416DC4" w:rsidRP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um me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aecilio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formatur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mago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ecundo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>    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pira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argut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icta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abella manu,</w:t>
      </w:r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br/>
        <w:t xml:space="preserve">i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liber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ad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Getica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eucen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Histrumqu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acente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:</w:t>
      </w:r>
    </w:p>
    <w:p w14:paraId="15DB84B5" w14:textId="77777777" w:rsidR="00416DC4" w:rsidRP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4CF65B89" w14:textId="77777777" w:rsidR="00F76262" w:rsidRDefault="00F7626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2227CE6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14:paraId="201E4D23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4581F96D" w14:textId="3C192677" w:rsidR="00F76262" w:rsidRPr="00171A65" w:rsidRDefault="00F76262" w:rsidP="00F76262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B3140B">
        <w:rPr>
          <w:b/>
          <w:sz w:val="24"/>
          <w:szCs w:val="24"/>
        </w:rPr>
        <w:t>12-2</w:t>
      </w:r>
      <w:r w:rsidR="00614FB7">
        <w:rPr>
          <w:b/>
          <w:sz w:val="24"/>
          <w:szCs w:val="24"/>
        </w:rPr>
        <w:t>-</w:t>
      </w:r>
      <w:r w:rsidR="00614F2E">
        <w:rPr>
          <w:b/>
          <w:sz w:val="24"/>
          <w:szCs w:val="24"/>
        </w:rPr>
        <w:t>2020</w:t>
      </w:r>
      <w:r w:rsidRPr="00171A65">
        <w:rPr>
          <w:b/>
          <w:sz w:val="24"/>
          <w:szCs w:val="24"/>
        </w:rPr>
        <w:t>, Massimo Manca</w:t>
      </w:r>
    </w:p>
    <w:p w14:paraId="264AAFE7" w14:textId="77777777" w:rsidR="00F76262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1A4AFA93" w14:textId="77777777" w:rsidR="00F76262" w:rsidRDefault="00F76262" w:rsidP="00F76262">
      <w:pPr>
        <w:rPr>
          <w:sz w:val="24"/>
          <w:szCs w:val="24"/>
        </w:rPr>
      </w:pPr>
    </w:p>
    <w:p w14:paraId="497BA215" w14:textId="4FB072B5" w:rsidR="00F76262" w:rsidRDefault="00F76262" w:rsidP="00F76262">
      <w:pPr>
        <w:rPr>
          <w:sz w:val="24"/>
          <w:szCs w:val="24"/>
        </w:rPr>
      </w:pPr>
      <w:r>
        <w:rPr>
          <w:sz w:val="24"/>
          <w:szCs w:val="24"/>
        </w:rPr>
        <w:t xml:space="preserve">Tacito </w:t>
      </w:r>
      <w:r w:rsidR="00416DC4">
        <w:rPr>
          <w:sz w:val="24"/>
          <w:szCs w:val="24"/>
        </w:rPr>
        <w:t>con</w:t>
      </w:r>
      <w:r>
        <w:rPr>
          <w:sz w:val="24"/>
          <w:szCs w:val="24"/>
        </w:rPr>
        <w:t xml:space="preserve"> dizionario</w:t>
      </w:r>
    </w:p>
    <w:p w14:paraId="2705E0D0" w14:textId="77777777" w:rsidR="00F76262" w:rsidRDefault="00F76262">
      <w:pPr>
        <w:rPr>
          <w:sz w:val="24"/>
          <w:szCs w:val="24"/>
        </w:rPr>
      </w:pPr>
    </w:p>
    <w:p w14:paraId="278E5598" w14:textId="7132D7E7" w:rsidR="00F76262" w:rsidRPr="00416DC4" w:rsidRDefault="00416DC4" w:rsidP="00416D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uiu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onscientia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c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m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ferox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exercitu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nihil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virtuti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ua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nviu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enetranda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aledonia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nveniendumqu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andem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Britannia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terminu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tinuo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roelioru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ursu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fremeban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tqu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lli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modo cauti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c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apiente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prompti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ost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eventu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c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magniloqui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eran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niquissima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haec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belloru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dicio est: prospera omnes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ibi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vindican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dversa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ni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mputantur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At Britanni non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virtut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victo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ed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ccasione et arte ducis rati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nihil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x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drogantia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remitter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quo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minu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uventute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rmaren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oniuge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c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libero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 loca tut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transferren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oetibu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acrificii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onspiratione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civitatum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sancirent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tqu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ta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inritati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utrimque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animis</w:t>
      </w:r>
      <w:proofErr w:type="spellEnd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416DC4">
        <w:rPr>
          <w:rFonts w:ascii="Times New Roman" w:eastAsia="Times New Roman" w:hAnsi="Times New Roman" w:cs="Times New Roman"/>
          <w:sz w:val="24"/>
          <w:szCs w:val="24"/>
          <w:lang w:eastAsia="it-IT"/>
        </w:rPr>
        <w:t>discessum</w:t>
      </w:r>
      <w:proofErr w:type="spellEnd"/>
      <w:r w:rsidR="00F76262" w:rsidRPr="00F76262">
        <w:rPr>
          <w:sz w:val="24"/>
          <w:szCs w:val="24"/>
        </w:rPr>
        <w:t xml:space="preserve">. </w:t>
      </w:r>
      <w:r w:rsidR="00F76262">
        <w:rPr>
          <w:b/>
          <w:sz w:val="24"/>
          <w:szCs w:val="24"/>
        </w:rPr>
        <w:br w:type="page"/>
      </w:r>
    </w:p>
    <w:p w14:paraId="1A766D61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lastRenderedPageBreak/>
        <w:t>Cognome e nome_____________________________</w:t>
      </w:r>
    </w:p>
    <w:p w14:paraId="4C4EEED1" w14:textId="77777777" w:rsidR="00F76262" w:rsidRPr="00171A65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Matricola______________________________________</w:t>
      </w:r>
    </w:p>
    <w:p w14:paraId="0B2C93D5" w14:textId="1D9A319C" w:rsidR="00F76262" w:rsidRPr="00171A65" w:rsidRDefault="00F76262" w:rsidP="00F76262">
      <w:pPr>
        <w:rPr>
          <w:b/>
          <w:sz w:val="24"/>
          <w:szCs w:val="24"/>
        </w:rPr>
      </w:pPr>
      <w:r>
        <w:rPr>
          <w:b/>
          <w:sz w:val="24"/>
          <w:szCs w:val="24"/>
        </w:rPr>
        <w:t>Lingua e Traduzione</w:t>
      </w:r>
      <w:r w:rsidRPr="00171A65">
        <w:rPr>
          <w:b/>
          <w:sz w:val="24"/>
          <w:szCs w:val="24"/>
        </w:rPr>
        <w:t xml:space="preserve">, </w:t>
      </w:r>
      <w:r w:rsidR="00B3140B">
        <w:rPr>
          <w:b/>
          <w:sz w:val="24"/>
          <w:szCs w:val="24"/>
        </w:rPr>
        <w:t>12-2</w:t>
      </w:r>
      <w:r w:rsidR="00614FB7">
        <w:rPr>
          <w:b/>
          <w:sz w:val="24"/>
          <w:szCs w:val="24"/>
        </w:rPr>
        <w:t>-</w:t>
      </w:r>
      <w:r w:rsidR="00614F2E">
        <w:rPr>
          <w:b/>
          <w:sz w:val="24"/>
          <w:szCs w:val="24"/>
        </w:rPr>
        <w:t>2020</w:t>
      </w:r>
      <w:r w:rsidRPr="00171A65">
        <w:rPr>
          <w:b/>
          <w:sz w:val="24"/>
          <w:szCs w:val="24"/>
        </w:rPr>
        <w:t>, Massimo Manca</w:t>
      </w:r>
    </w:p>
    <w:p w14:paraId="483005EE" w14:textId="77777777" w:rsidR="00F76262" w:rsidRDefault="00F76262" w:rsidP="00F76262">
      <w:pPr>
        <w:rPr>
          <w:sz w:val="24"/>
          <w:szCs w:val="24"/>
        </w:rPr>
      </w:pPr>
      <w:r w:rsidRPr="00171A65">
        <w:rPr>
          <w:sz w:val="24"/>
          <w:szCs w:val="24"/>
        </w:rPr>
        <w:t>(brutta qui, bella sul retro; non usare altri fogli)</w:t>
      </w:r>
    </w:p>
    <w:p w14:paraId="75605419" w14:textId="77777777" w:rsidR="00F76262" w:rsidRDefault="00F76262" w:rsidP="00F76262">
      <w:pPr>
        <w:rPr>
          <w:sz w:val="24"/>
          <w:szCs w:val="24"/>
        </w:rPr>
      </w:pPr>
    </w:p>
    <w:p w14:paraId="0B873EB8" w14:textId="426B0E7A" w:rsidR="00F76262" w:rsidRDefault="00F76262" w:rsidP="00F76262">
      <w:pPr>
        <w:rPr>
          <w:sz w:val="24"/>
          <w:szCs w:val="24"/>
        </w:rPr>
      </w:pPr>
      <w:r>
        <w:rPr>
          <w:sz w:val="24"/>
          <w:szCs w:val="24"/>
        </w:rPr>
        <w:t xml:space="preserve">Tacito </w:t>
      </w:r>
      <w:r w:rsidR="00416DC4">
        <w:rPr>
          <w:sz w:val="24"/>
          <w:szCs w:val="24"/>
        </w:rPr>
        <w:t>senza</w:t>
      </w:r>
      <w:r>
        <w:rPr>
          <w:sz w:val="24"/>
          <w:szCs w:val="24"/>
        </w:rPr>
        <w:t xml:space="preserve"> dizionario</w:t>
      </w:r>
    </w:p>
    <w:p w14:paraId="5E7DC13B" w14:textId="77777777" w:rsidR="00F76262" w:rsidRDefault="00F76262">
      <w:pPr>
        <w:rPr>
          <w:b/>
          <w:sz w:val="24"/>
          <w:szCs w:val="24"/>
        </w:rPr>
      </w:pPr>
    </w:p>
    <w:p w14:paraId="196ACA9B" w14:textId="0DE96411" w:rsidR="00F76262" w:rsidRPr="007B04DD" w:rsidRDefault="00416DC4" w:rsidP="001F37C0">
      <w:pPr>
        <w:rPr>
          <w:b/>
          <w:sz w:val="24"/>
          <w:szCs w:val="24"/>
        </w:rPr>
      </w:pPr>
      <w:proofErr w:type="spellStart"/>
      <w:r>
        <w:t>Exim</w:t>
      </w:r>
      <w:proofErr w:type="spellEnd"/>
      <w:r>
        <w:t xml:space="preserve"> </w:t>
      </w:r>
      <w:proofErr w:type="spellStart"/>
      <w:r>
        <w:t>validissimas</w:t>
      </w:r>
      <w:proofErr w:type="spellEnd"/>
      <w:r>
        <w:t xml:space="preserve"> </w:t>
      </w:r>
      <w:proofErr w:type="spellStart"/>
      <w:r>
        <w:t>praefecturas</w:t>
      </w:r>
      <w:proofErr w:type="spellEnd"/>
      <w:r>
        <w:t xml:space="preserve"> </w:t>
      </w:r>
      <w:proofErr w:type="spellStart"/>
      <w:r>
        <w:t>invisit</w:t>
      </w:r>
      <w:proofErr w:type="spellEnd"/>
      <w:r>
        <w:t>; et rec</w:t>
      </w:r>
      <w:r w:rsidR="00B3140B">
        <w:t>u</w:t>
      </w:r>
      <w:r>
        <w:t xml:space="preserve">perare </w:t>
      </w:r>
      <w:proofErr w:type="spellStart"/>
      <w:r>
        <w:t>Armeniam</w:t>
      </w:r>
      <w:proofErr w:type="spellEnd"/>
      <w:r>
        <w:t xml:space="preserve"> </w:t>
      </w:r>
      <w:proofErr w:type="spellStart"/>
      <w:r>
        <w:t>avebat</w:t>
      </w:r>
      <w:proofErr w:type="spellEnd"/>
      <w:r>
        <w:t xml:space="preserve">, ni a Vibio Marso, </w:t>
      </w:r>
      <w:proofErr w:type="spellStart"/>
      <w:r>
        <w:t>Syriae</w:t>
      </w:r>
      <w:proofErr w:type="spellEnd"/>
      <w:r>
        <w:t xml:space="preserve"> legato, bellum </w:t>
      </w:r>
      <w:proofErr w:type="spellStart"/>
      <w:r>
        <w:t>minitante</w:t>
      </w:r>
      <w:proofErr w:type="spellEnd"/>
      <w:r>
        <w:t xml:space="preserve"> </w:t>
      </w:r>
      <w:proofErr w:type="spellStart"/>
      <w:r>
        <w:t>cohibitus</w:t>
      </w:r>
      <w:proofErr w:type="spellEnd"/>
      <w:r>
        <w:t xml:space="preserve"> </w:t>
      </w:r>
      <w:proofErr w:type="spellStart"/>
      <w:r>
        <w:t>foret</w:t>
      </w:r>
      <w:proofErr w:type="spellEnd"/>
      <w:r>
        <w:t xml:space="preserve">. </w:t>
      </w:r>
      <w:proofErr w:type="spellStart"/>
      <w:r>
        <w:t>atque</w:t>
      </w:r>
      <w:proofErr w:type="spellEnd"/>
      <w:r>
        <w:t xml:space="preserve"> interim </w:t>
      </w:r>
      <w:proofErr w:type="spellStart"/>
      <w:r>
        <w:t>Gotarzes</w:t>
      </w:r>
      <w:proofErr w:type="spellEnd"/>
      <w:r>
        <w:t xml:space="preserve"> </w:t>
      </w:r>
      <w:proofErr w:type="spellStart"/>
      <w:r>
        <w:t>paenitentia</w:t>
      </w:r>
      <w:proofErr w:type="spellEnd"/>
      <w:r>
        <w:t xml:space="preserve"> concessi regni et vocante nobilitate, cui in pace </w:t>
      </w:r>
      <w:proofErr w:type="spellStart"/>
      <w:r>
        <w:t>durius</w:t>
      </w:r>
      <w:proofErr w:type="spellEnd"/>
      <w:r>
        <w:t xml:space="preserve"> </w:t>
      </w:r>
      <w:proofErr w:type="spellStart"/>
      <w:r>
        <w:t>servitium</w:t>
      </w:r>
      <w:proofErr w:type="spellEnd"/>
      <w:r>
        <w:t xml:space="preserve"> est, </w:t>
      </w:r>
      <w:proofErr w:type="spellStart"/>
      <w:r>
        <w:t>contrahit</w:t>
      </w:r>
      <w:proofErr w:type="spellEnd"/>
      <w:r>
        <w:t xml:space="preserve"> </w:t>
      </w:r>
      <w:proofErr w:type="spellStart"/>
      <w:r>
        <w:t>copias</w:t>
      </w:r>
      <w:proofErr w:type="spellEnd"/>
      <w:r>
        <w:t xml:space="preserve">. et </w:t>
      </w:r>
      <w:proofErr w:type="spellStart"/>
      <w:r>
        <w:t>hinc</w:t>
      </w:r>
      <w:proofErr w:type="spellEnd"/>
      <w:r>
        <w:t xml:space="preserve"> contra </w:t>
      </w:r>
      <w:proofErr w:type="spellStart"/>
      <w:r>
        <w:t>itum</w:t>
      </w:r>
      <w:proofErr w:type="spellEnd"/>
      <w:r>
        <w:t xml:space="preserve"> ad </w:t>
      </w:r>
      <w:proofErr w:type="spellStart"/>
      <w:r>
        <w:t>amnem</w:t>
      </w:r>
      <w:proofErr w:type="spellEnd"/>
      <w:r>
        <w:t xml:space="preserve"> </w:t>
      </w:r>
      <w:proofErr w:type="spellStart"/>
      <w:r>
        <w:t>Erinden</w:t>
      </w:r>
      <w:proofErr w:type="spellEnd"/>
      <w:r>
        <w:t xml:space="preserve">; in </w:t>
      </w:r>
      <w:proofErr w:type="spellStart"/>
      <w:r>
        <w:t>cuius</w:t>
      </w:r>
      <w:proofErr w:type="spellEnd"/>
      <w:r>
        <w:t xml:space="preserve"> </w:t>
      </w:r>
      <w:proofErr w:type="spellStart"/>
      <w:r>
        <w:t>transgressu</w:t>
      </w:r>
      <w:proofErr w:type="spellEnd"/>
      <w:r>
        <w:t xml:space="preserve"> </w:t>
      </w:r>
      <w:proofErr w:type="spellStart"/>
      <w:r>
        <w:t>multum</w:t>
      </w:r>
      <w:proofErr w:type="spellEnd"/>
      <w:r>
        <w:t xml:space="preserve"> certato </w:t>
      </w:r>
      <w:proofErr w:type="spellStart"/>
      <w:r>
        <w:t>pervicit</w:t>
      </w:r>
      <w:proofErr w:type="spellEnd"/>
      <w:r>
        <w:t xml:space="preserve"> </w:t>
      </w:r>
      <w:proofErr w:type="spellStart"/>
      <w:r>
        <w:t>Vardanes</w:t>
      </w:r>
      <w:proofErr w:type="spellEnd"/>
      <w:r>
        <w:t xml:space="preserve">, </w:t>
      </w:r>
      <w:proofErr w:type="spellStart"/>
      <w:r>
        <w:t>prosperisque</w:t>
      </w:r>
      <w:proofErr w:type="spellEnd"/>
      <w:r>
        <w:t xml:space="preserve"> </w:t>
      </w:r>
      <w:proofErr w:type="spellStart"/>
      <w:r>
        <w:t>proeliis</w:t>
      </w:r>
      <w:proofErr w:type="spellEnd"/>
      <w:r>
        <w:t xml:space="preserve"> </w:t>
      </w:r>
      <w:proofErr w:type="spellStart"/>
      <w:r>
        <w:t>medias</w:t>
      </w:r>
      <w:proofErr w:type="spellEnd"/>
      <w:r>
        <w:t xml:space="preserve"> </w:t>
      </w:r>
      <w:proofErr w:type="spellStart"/>
      <w:r>
        <w:t>nationes</w:t>
      </w:r>
      <w:proofErr w:type="spellEnd"/>
      <w:r>
        <w:t xml:space="preserve"> </w:t>
      </w:r>
      <w:proofErr w:type="spellStart"/>
      <w:r>
        <w:t>subegit</w:t>
      </w:r>
      <w:proofErr w:type="spellEnd"/>
      <w:r>
        <w:t xml:space="preserve"> </w:t>
      </w:r>
      <w:proofErr w:type="gramStart"/>
      <w:r>
        <w:t>ad</w:t>
      </w:r>
      <w:proofErr w:type="gramEnd"/>
      <w:r>
        <w:t xml:space="preserve"> </w:t>
      </w:r>
      <w:proofErr w:type="spellStart"/>
      <w:r>
        <w:t>flumen</w:t>
      </w:r>
      <w:proofErr w:type="spellEnd"/>
      <w:r>
        <w:t xml:space="preserve"> </w:t>
      </w:r>
      <w:proofErr w:type="spellStart"/>
      <w:r>
        <w:t>Sinden</w:t>
      </w:r>
      <w:proofErr w:type="spellEnd"/>
      <w:r>
        <w:t xml:space="preserve">,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Dahas</w:t>
      </w:r>
      <w:proofErr w:type="spellEnd"/>
      <w:r>
        <w:t xml:space="preserve"> </w:t>
      </w:r>
      <w:proofErr w:type="spellStart"/>
      <w:r>
        <w:t>Ariosque</w:t>
      </w:r>
      <w:proofErr w:type="spellEnd"/>
      <w:r>
        <w:t xml:space="preserve"> </w:t>
      </w:r>
      <w:proofErr w:type="spellStart"/>
      <w:r>
        <w:t>disterminat</w:t>
      </w:r>
      <w:proofErr w:type="spellEnd"/>
      <w:r>
        <w:t xml:space="preserve">. </w:t>
      </w:r>
    </w:p>
    <w:sectPr w:rsidR="00F76262" w:rsidRPr="007B04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7F8E1" w14:textId="77777777" w:rsidR="00CC14FC" w:rsidRDefault="00CC14FC" w:rsidP="00171A65">
      <w:pPr>
        <w:spacing w:after="0" w:line="240" w:lineRule="auto"/>
      </w:pPr>
      <w:r>
        <w:separator/>
      </w:r>
    </w:p>
  </w:endnote>
  <w:endnote w:type="continuationSeparator" w:id="0">
    <w:p w14:paraId="69847848" w14:textId="77777777" w:rsidR="00CC14FC" w:rsidRDefault="00CC14FC" w:rsidP="00171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486D7" w14:textId="77777777" w:rsidR="002C4255" w:rsidRDefault="002C425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340249"/>
      <w:docPartObj>
        <w:docPartGallery w:val="Page Numbers (Bottom of Page)"/>
        <w:docPartUnique/>
      </w:docPartObj>
    </w:sdtPr>
    <w:sdtEndPr/>
    <w:sdtContent>
      <w:p w14:paraId="0EB9AA8D" w14:textId="77777777" w:rsidR="002C4255" w:rsidRDefault="002C4255">
        <w:pPr>
          <w:pStyle w:val="Pidipagin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A76BA">
          <w:rPr>
            <w:noProof/>
          </w:rPr>
          <w:t>8</w:t>
        </w:r>
        <w:r>
          <w:fldChar w:fldCharType="end"/>
        </w:r>
      </w:p>
    </w:sdtContent>
  </w:sdt>
  <w:p w14:paraId="03D0A1B8" w14:textId="77777777" w:rsidR="002C4255" w:rsidRDefault="002C425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D0713" w14:textId="77777777" w:rsidR="002C4255" w:rsidRDefault="002C425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9EFF4" w14:textId="77777777" w:rsidR="00CC14FC" w:rsidRDefault="00CC14FC" w:rsidP="00171A65">
      <w:pPr>
        <w:spacing w:after="0" w:line="240" w:lineRule="auto"/>
      </w:pPr>
      <w:r>
        <w:separator/>
      </w:r>
    </w:p>
  </w:footnote>
  <w:footnote w:type="continuationSeparator" w:id="0">
    <w:p w14:paraId="66FE9B04" w14:textId="77777777" w:rsidR="00CC14FC" w:rsidRDefault="00CC14FC" w:rsidP="00171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CFC15" w14:textId="77777777" w:rsidR="002C4255" w:rsidRDefault="002C425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3D3F7" w14:textId="77777777" w:rsidR="002C4255" w:rsidRDefault="002C4255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8D459" w14:textId="77777777" w:rsidR="002C4255" w:rsidRDefault="002C4255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c1tzSwNDUzMjBQ0lEKTi0uzszPAykwrAUATRZPhywAAAA="/>
  </w:docVars>
  <w:rsids>
    <w:rsidRoot w:val="0069558E"/>
    <w:rsid w:val="00091EBA"/>
    <w:rsid w:val="000B539E"/>
    <w:rsid w:val="00171A65"/>
    <w:rsid w:val="001F37C0"/>
    <w:rsid w:val="00246F1F"/>
    <w:rsid w:val="0028489F"/>
    <w:rsid w:val="002C4255"/>
    <w:rsid w:val="002F7797"/>
    <w:rsid w:val="003908EF"/>
    <w:rsid w:val="004060D5"/>
    <w:rsid w:val="00416844"/>
    <w:rsid w:val="00416DC4"/>
    <w:rsid w:val="004914ED"/>
    <w:rsid w:val="00507F6F"/>
    <w:rsid w:val="005969C4"/>
    <w:rsid w:val="005A76BA"/>
    <w:rsid w:val="005F28EE"/>
    <w:rsid w:val="00614F2E"/>
    <w:rsid w:val="00614FB7"/>
    <w:rsid w:val="0069558E"/>
    <w:rsid w:val="00723264"/>
    <w:rsid w:val="007B04DD"/>
    <w:rsid w:val="007D1B7F"/>
    <w:rsid w:val="00881E90"/>
    <w:rsid w:val="009B07C0"/>
    <w:rsid w:val="00A935A6"/>
    <w:rsid w:val="00AB1740"/>
    <w:rsid w:val="00B3140B"/>
    <w:rsid w:val="00B94211"/>
    <w:rsid w:val="00C33A66"/>
    <w:rsid w:val="00CC14FC"/>
    <w:rsid w:val="00CD28B6"/>
    <w:rsid w:val="00EB37B9"/>
    <w:rsid w:val="00F25317"/>
    <w:rsid w:val="00F76262"/>
    <w:rsid w:val="00F8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9F12B"/>
  <w15:docId w15:val="{333A9DC8-7A68-4E62-8849-CCEB17B8B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71A65"/>
  </w:style>
  <w:style w:type="paragraph" w:styleId="Pidipagina">
    <w:name w:val="footer"/>
    <w:basedOn w:val="Normale"/>
    <w:link w:val="PidipaginaCarattere"/>
    <w:uiPriority w:val="99"/>
    <w:unhideWhenUsed/>
    <w:rsid w:val="00171A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71A65"/>
  </w:style>
  <w:style w:type="paragraph" w:styleId="NormaleWeb">
    <w:name w:val="Normal (Web)"/>
    <w:basedOn w:val="Normale"/>
    <w:uiPriority w:val="99"/>
    <w:unhideWhenUsed/>
    <w:rsid w:val="007D1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7D1B7F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5969C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314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314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A80DAA-702D-417F-8EFB-CA3053B35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827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</dc:creator>
  <cp:lastModifiedBy>Massimo Manca</cp:lastModifiedBy>
  <cp:revision>4</cp:revision>
  <cp:lastPrinted>2020-02-11T15:57:00Z</cp:lastPrinted>
  <dcterms:created xsi:type="dcterms:W3CDTF">2020-02-11T15:12:00Z</dcterms:created>
  <dcterms:modified xsi:type="dcterms:W3CDTF">2020-02-11T16:06:00Z</dcterms:modified>
</cp:coreProperties>
</file>